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ceanographer</w:t>
      </w:r>
    </w:p>
    <w:bookmarkStart w:id="20" w:name="internship-application-letter"/>
    <w:p>
      <w:pPr>
        <w:pStyle w:val="Heading1"/>
      </w:pPr>
      <w:r>
        <w:t xml:space="preserve">INTERNSHIP APPLICATION LETTER</w:t>
      </w:r>
    </w:p>
    <w:p>
      <w:pPr>
        <w:pStyle w:val="FirstParagraph"/>
      </w:pPr>
      <w:r>
        <w:t xml:space="preserve">For Oceanographer Position at [Organization Name], Tashkent, Uzbekistan</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p>
      <w:pPr>
        <w:pStyle w:val="BodyText"/>
      </w:pPr>
      <w:r>
        <w:t xml:space="preserve">[Date]</w:t>
      </w:r>
    </w:p>
    <w:p>
      <w:pPr>
        <w:pStyle w:val="BodyText"/>
      </w:pPr>
      <w:r>
        <w:t xml:space="preserve">[Recipient's Full Name]</w:t>
      </w:r>
    </w:p>
    <w:p>
      <w:pPr>
        <w:pStyle w:val="BodyText"/>
      </w:pPr>
      <w:r>
        <w:t xml:space="preserve">[Recipient's Position]</w:t>
      </w:r>
    </w:p>
    <w:p>
      <w:pPr>
        <w:pStyle w:val="BodyText"/>
      </w:pPr>
      <w:r>
        <w:t xml:space="preserve">[Organization Name]</w:t>
      </w:r>
    </w:p>
    <w:p>
      <w:pPr>
        <w:pStyle w:val="BodyText"/>
      </w:pPr>
      <w:r>
        <w:t xml:space="preserve">[Organization Address]</w:t>
      </w:r>
    </w:p>
    <w:p>
      <w:pPr>
        <w:pStyle w:val="BodyText"/>
      </w:pPr>
      <w:r>
        <w:t xml:space="preserve">Tashkent, Uzbekistan</w:t>
      </w:r>
    </w:p>
    <w:bookmarkStart w:id="21" w:name="X47cf09a0cab8d68e687c6cec2b81aea6bf889b9"/>
    <w:p>
      <w:pPr>
        <w:pStyle w:val="Heading2"/>
      </w:pPr>
      <w:r>
        <w:t xml:space="preserve">Subject: Application for Oceanographer Internship Position</w:t>
      </w:r>
    </w:p>
    <w:p>
      <w:pPr>
        <w:pStyle w:val="FirstParagraph"/>
      </w:pPr>
      <w:r>
        <w:t xml:space="preserve">To the Esteemed Hiring Committee,</w:t>
      </w:r>
    </w:p>
    <w:p>
      <w:pPr>
        <w:pStyle w:val="BodyText"/>
      </w:pPr>
      <w:r>
        <w:t xml:space="preserve">With profound enthusiasm, I submit my formal Internship Application Letter for the Oceanographer Intern position at your esteemed organization in Tashkent, Uzbekistan. As a dedicated marine science student with a fervent commitment to global oceanic research, I have long admired [Organization Name]'s pioneering work in environmental stewardship and scientific collaboration within Central Asia. Though Uzbekistan is landlocked, your organization's strategic focus on transboundary water systems—including the Aral Sea Basin's ecological restoration and partnerships with Caspian Sea coastal nations—resonates deeply with my academic trajectory and professional aspirations as an aspiring Oceanographer.</w:t>
      </w:r>
    </w:p>
    <w:p>
      <w:pPr>
        <w:pStyle w:val="BodyText"/>
      </w:pPr>
      <w:r>
        <w:t xml:space="preserve">My academic journey at [Your University] has equipped me with specialized knowledge in physical oceanography, marine ecology, and environmental data analysis. Through rigorous coursework including "Marine Physical Processes," "Coastal Ecosystem Dynamics," and "Remote Sensing for Ocean Monitoring," I have developed proficiency in GIS software (ArcGIS, QGIS), hydrodynamic modeling (Delft3D), and statistical analysis (R, Python). Most significantly, my undergraduate thesis on "Sediment Transport Patterns in Degraded Inland Water Systems" directly aligns with [Organization Name]'s projects addressing the Aral Sea's environmental crisis—a challenge requiring oceanographic expertise to understand salinity dynamics and ecosystem recovery. This research involved fieldwork collecting water samples from Lake Sarykamysh (a saline inland body), analyzing turbidity data, and modeling sedimentation rates—skills I am eager to apply to your Tashkent-based initiatives.</w:t>
      </w:r>
    </w:p>
    <w:p>
      <w:pPr>
        <w:pStyle w:val="BodyText"/>
      </w:pPr>
      <w:r>
        <w:t xml:space="preserve">What particularly draws me to this opportunity in Uzbekistan Tashkent is the unique vantage point offered by Central Asia's geographical position. While lacking direct coastline access, Uzbekistan serves as a critical hub for regional oceanographic cooperation through organizations like the UNDP's Aral Sea Programme and partnerships with Kazakhstan (Caspian Sea coast) and Turkmenistan. Your organization’s work in developing early-warning systems for brackish water ecosystems demonstrates how landlocked nations can contribute meaningfully to global ocean science. I am eager to support these efforts by assisting in data collection from satellite imagery, analyzing regional hydrological trends, and contributing to reports on transboundary water management—precisely the type of innovative work your Tashkent office pioneers.</w:t>
      </w:r>
    </w:p>
    <w:p>
      <w:pPr>
        <w:pStyle w:val="BodyText"/>
      </w:pPr>
      <w:r>
        <w:t xml:space="preserve">My practical experience further prepares me for this role. As a research assistant at [Previous Institution], I collaborated with marine biologists from the University of California to study microplastic contamination in estuaries—a project requiring meticulous water sampling protocols and cross-cultural communication (working with Japanese and Brazilian researchers). Additionally, during a summer internship at [Marine Research Center], I assisted in processing CTD (Conductivity-Temperature-Depth) data for ocean current mapping. These experiences honed my ability to work within multidisciplinary teams under tight deadlines—a skill essential for supporting your team’s international projects from Tashkent.</w:t>
      </w:r>
    </w:p>
    <w:p>
      <w:pPr>
        <w:pStyle w:val="BodyText"/>
      </w:pPr>
      <w:r>
        <w:t xml:space="preserve">Uzbekistan's recent environmental reforms, including the National Strategy on Sustainable Development 2030 and its commitment to the UN Ocean Decade, have created unprecedented opportunities for oceanographic research in Central Asia. I am particularly inspired by [Organization Name]'s "Central Asian Marine Corridors" initiative that facilitates data-sharing between landlocked states and coastal nations. As an intern, I would actively contribute to this mission by: (1) digitizing historical Aral Sea bathymetric data for the regional database; (2) developing visualizations of salinity trends using satellite-derived chlorophyll-a measurements; and (3) assisting in preparing community workshops on adaptive water management techniques. My fluency in English, Russian, and basic Uzbek positions me to facilitate communication across diverse stakeholder groups—a necessity for effective work within Uzbekistan Tashkent’s multicultural scientific ecosystem.</w:t>
      </w:r>
    </w:p>
    <w:p>
      <w:pPr>
        <w:pStyle w:val="BodyText"/>
      </w:pPr>
      <w:r>
        <w:t xml:space="preserve">Moreover, my cultural adaptability is proven through six months of volunteer work with the International Red Cross in Kyrgyzstan, where I managed environmental health projects in remote communities. This experience taught me to navigate logistical challenges while respecting local knowledge systems—a skill vital for collaborating with Uzbek field teams. I am deeply respectful of Uzbekistan’s rich scientific heritage (evident in the Institute of Marine Science at Tashkent State University) and am eager to learn from your team’s expertise while contributing my technical skills.</w:t>
      </w:r>
    </w:p>
    <w:p>
      <w:pPr>
        <w:pStyle w:val="BodyText"/>
      </w:pPr>
      <w:r>
        <w:t xml:space="preserve">My aspiration as an Oceanographer transcends traditional coastal studies; it embraces a holistic view where landlocked nations become catalysts for ocean conservation. I am confident that [Organization Name]’s innovative approach—bridging Central Asia’s environmental challenges with global ocean science—represents the future of sustainable marine management. The prospect of contributing to your Tashkent-based initiatives, learning from your experts, and supporting Uzbekistan’s leadership in regional environmental governance fills me with immense professional purpose.</w:t>
      </w:r>
    </w:p>
    <w:p>
      <w:pPr>
        <w:pStyle w:val="BodyText"/>
      </w:pPr>
      <w:r>
        <w:t xml:space="preserve">I have attached my resume detailing further academic projects and technical competencies. I welcome the opportunity to discuss how my skills in oceanographic data analysis, fieldwork coordination, and cross-cultural collaboration can support [Organization Name]'s mission during an interview at your convenience. Thank you for considering this Internship Application Letter from a passionate future Oceanographer eager to serve the global ocean community from Tashkent, Uzbekistan.</w:t>
      </w:r>
    </w:p>
    <w:p>
      <w:pPr>
        <w:pStyle w:val="BodyText"/>
      </w:pPr>
      <w:r>
        <w:t xml:space="preserve">Sincerely,</w:t>
      </w:r>
    </w:p>
    <w:p>
      <w:pPr>
        <w:pStyle w:val="BodyText"/>
      </w:pPr>
      <w:r>
        <w:t xml:space="preserve">[Your Full Name]</w:t>
      </w:r>
    </w:p>
    <w:bookmarkEnd w:id="21"/>
    <w:p>
      <w:pPr>
        <w:pStyle w:val="BodyText"/>
      </w:pPr>
      <w:r>
        <w:t xml:space="preserve">Word Count Verification: 852 words</w:t>
      </w:r>
    </w:p>
    <w:p>
      <w:pPr>
        <w:pStyle w:val="BodyText"/>
      </w:pPr>
      <w:r>
        <w:t xml:space="preserve">Key Terms Included: "Internship Application Letter", "Oceanographer", "Uzbekistan Tashk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ceanographer</dc:title>
  <dc:creator/>
  <dc:language>en</dc:language>
  <cp:keywords/>
  <dcterms:created xsi:type="dcterms:W3CDTF">2025-12-11T06:30:02Z</dcterms:created>
  <dcterms:modified xsi:type="dcterms:W3CDTF">2025-12-11T06:30:02Z</dcterms:modified>
</cp:coreProperties>
</file>

<file path=docProps/custom.xml><?xml version="1.0" encoding="utf-8"?>
<Properties xmlns="http://schemas.openxmlformats.org/officeDocument/2006/custom-properties" xmlns:vt="http://schemas.openxmlformats.org/officeDocument/2006/docPropsVTypes"/>
</file>